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A38B7" w14:textId="434C7A91" w:rsidR="00613E6D" w:rsidRPr="00613E6D" w:rsidRDefault="00613E6D" w:rsidP="00613E6D">
      <w:pPr>
        <w:jc w:val="center"/>
        <w:rPr>
          <w:b/>
          <w:sz w:val="32"/>
        </w:rPr>
      </w:pPr>
      <w:r w:rsidRPr="00613E6D">
        <w:rPr>
          <w:b/>
          <w:sz w:val="32"/>
        </w:rPr>
        <w:t>Bubble Sort – Example Java Code</w:t>
      </w:r>
    </w:p>
    <w:p w14:paraId="1AD1F056" w14:textId="77777777" w:rsidR="00613E6D" w:rsidRDefault="00613E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13E6D" w14:paraId="55F40520" w14:textId="77777777" w:rsidTr="00613E6D">
        <w:tc>
          <w:tcPr>
            <w:tcW w:w="9016" w:type="dxa"/>
          </w:tcPr>
          <w:p w14:paraId="436D50BD" w14:textId="1AD2D4C8" w:rsidR="00613E6D" w:rsidRDefault="00B211CA" w:rsidP="00613E6D">
            <w:r>
              <w:t>package bubblesort</w:t>
            </w:r>
            <w:r w:rsidR="00613E6D">
              <w:t>;</w:t>
            </w:r>
          </w:p>
          <w:p w14:paraId="53BF2D83" w14:textId="77777777" w:rsidR="00613E6D" w:rsidRDefault="00613E6D" w:rsidP="00613E6D">
            <w:r>
              <w:t>import java.util.Arrays;</w:t>
            </w:r>
          </w:p>
          <w:p w14:paraId="6841E609" w14:textId="53993F9B" w:rsidR="00613E6D" w:rsidRDefault="00B211CA" w:rsidP="00613E6D">
            <w:r>
              <w:t>public class BubbleSort</w:t>
            </w:r>
            <w:r w:rsidR="00613E6D">
              <w:t xml:space="preserve"> {</w:t>
            </w:r>
          </w:p>
          <w:p w14:paraId="4322D33E" w14:textId="77777777" w:rsidR="00613E6D" w:rsidRDefault="00613E6D" w:rsidP="00613E6D"/>
          <w:p w14:paraId="2A0EC18C" w14:textId="77777777" w:rsidR="00613E6D" w:rsidRDefault="00613E6D" w:rsidP="00613E6D"/>
          <w:p w14:paraId="1323F167" w14:textId="77777777" w:rsidR="00613E6D" w:rsidRDefault="00613E6D" w:rsidP="00613E6D">
            <w:r>
              <w:t xml:space="preserve">    public static void main(String[] args) {</w:t>
            </w:r>
          </w:p>
          <w:p w14:paraId="64F0B237" w14:textId="77777777" w:rsidR="00613E6D" w:rsidRDefault="00613E6D" w:rsidP="00613E6D"/>
          <w:p w14:paraId="00F1D1DC" w14:textId="77777777" w:rsidR="00613E6D" w:rsidRDefault="00613E6D" w:rsidP="00613E6D">
            <w:r>
              <w:t xml:space="preserve">            int[] list = {5,2,65,6,7,1,9,5,3,10};</w:t>
            </w:r>
          </w:p>
          <w:p w14:paraId="580C8B49" w14:textId="77777777" w:rsidR="00613E6D" w:rsidRDefault="00613E6D" w:rsidP="00613E6D">
            <w:r>
              <w:tab/>
            </w:r>
            <w:r>
              <w:tab/>
            </w:r>
          </w:p>
          <w:p w14:paraId="7448495B" w14:textId="77777777" w:rsidR="00613E6D" w:rsidRDefault="00613E6D" w:rsidP="00613E6D">
            <w:r>
              <w:t xml:space="preserve">            boolean changed = true;</w:t>
            </w:r>
          </w:p>
          <w:p w14:paraId="14332B90" w14:textId="77777777" w:rsidR="00613E6D" w:rsidRDefault="00613E6D" w:rsidP="00613E6D">
            <w:r>
              <w:tab/>
            </w:r>
            <w:r>
              <w:tab/>
            </w:r>
          </w:p>
          <w:p w14:paraId="0A1ADE66" w14:textId="77777777" w:rsidR="00613E6D" w:rsidRDefault="00613E6D" w:rsidP="00613E6D">
            <w:r>
              <w:tab/>
            </w:r>
            <w:r>
              <w:tab/>
              <w:t>while(changed){</w:t>
            </w:r>
          </w:p>
          <w:p w14:paraId="43D2B38A" w14:textId="77777777" w:rsidR="00613E6D" w:rsidRDefault="00613E6D" w:rsidP="00613E6D">
            <w:r>
              <w:tab/>
            </w:r>
            <w:r>
              <w:tab/>
              <w:t xml:space="preserve">    changed = false; </w:t>
            </w:r>
          </w:p>
          <w:p w14:paraId="053E8FBA" w14:textId="77777777" w:rsidR="00613E6D" w:rsidRDefault="00613E6D" w:rsidP="00613E6D">
            <w:r>
              <w:tab/>
            </w:r>
            <w:r>
              <w:tab/>
              <w:t xml:space="preserve">    for(int i = 0; i &lt; list.length-1;i++){</w:t>
            </w:r>
          </w:p>
          <w:p w14:paraId="4C1C76D6" w14:textId="77777777" w:rsidR="00613E6D" w:rsidRDefault="00613E6D" w:rsidP="00613E6D">
            <w:r>
              <w:tab/>
            </w:r>
            <w:r>
              <w:tab/>
              <w:t xml:space="preserve">        </w:t>
            </w:r>
            <w:r w:rsidRPr="004019B6">
              <w:rPr>
                <w:color w:val="767171" w:themeColor="background2" w:themeShade="80"/>
              </w:rPr>
              <w:t>//compare the value of i to the value on it's right</w:t>
            </w:r>
          </w:p>
          <w:p w14:paraId="7B07C648" w14:textId="77777777" w:rsidR="00613E6D" w:rsidRDefault="00613E6D" w:rsidP="00613E6D">
            <w:r>
              <w:t xml:space="preserve">                        if(list[i] &gt; list[i+1]){</w:t>
            </w:r>
          </w:p>
          <w:p w14:paraId="744EB07D" w14:textId="77777777" w:rsidR="00613E6D" w:rsidRPr="004019B6" w:rsidRDefault="00613E6D" w:rsidP="00613E6D">
            <w:pPr>
              <w:rPr>
                <w:color w:val="767171" w:themeColor="background2" w:themeShade="80"/>
              </w:rPr>
            </w:pPr>
            <w:r w:rsidRPr="004019B6">
              <w:rPr>
                <w:color w:val="767171" w:themeColor="background2" w:themeShade="80"/>
              </w:rPr>
              <w:t xml:space="preserve">                            //put i into temp</w:t>
            </w:r>
          </w:p>
          <w:p w14:paraId="09D5A0D4" w14:textId="77777777" w:rsidR="00613E6D" w:rsidRDefault="00613E6D" w:rsidP="00613E6D">
            <w:r>
              <w:tab/>
            </w:r>
            <w:r>
              <w:tab/>
              <w:t xml:space="preserve">            int temp = list[i];</w:t>
            </w:r>
          </w:p>
          <w:p w14:paraId="63878A67" w14:textId="77777777" w:rsidR="00613E6D" w:rsidRDefault="00613E6D" w:rsidP="00613E6D">
            <w:r>
              <w:t xml:space="preserve">                            </w:t>
            </w:r>
            <w:r w:rsidRPr="004019B6">
              <w:rPr>
                <w:color w:val="767171" w:themeColor="background2" w:themeShade="80"/>
              </w:rPr>
              <w:t>//replace i with i+1(Value on i's right)</w:t>
            </w:r>
            <w:bookmarkStart w:id="0" w:name="_GoBack"/>
            <w:bookmarkEnd w:id="0"/>
          </w:p>
          <w:p w14:paraId="61D583C2" w14:textId="77777777" w:rsidR="00613E6D" w:rsidRDefault="00613E6D" w:rsidP="00613E6D">
            <w:r>
              <w:tab/>
            </w:r>
            <w:r>
              <w:tab/>
              <w:t xml:space="preserve">            list[i] = list[i+1];</w:t>
            </w:r>
          </w:p>
          <w:p w14:paraId="572C8A5C" w14:textId="77777777" w:rsidR="00613E6D" w:rsidRPr="004019B6" w:rsidRDefault="00613E6D" w:rsidP="00613E6D">
            <w:pPr>
              <w:rPr>
                <w:color w:val="767171" w:themeColor="background2" w:themeShade="80"/>
              </w:rPr>
            </w:pPr>
            <w:r>
              <w:t xml:space="preserve">                            </w:t>
            </w:r>
            <w:r w:rsidRPr="004019B6">
              <w:rPr>
                <w:color w:val="767171" w:themeColor="background2" w:themeShade="80"/>
              </w:rPr>
              <w:t>//swap value of i from temp into i+1</w:t>
            </w:r>
          </w:p>
          <w:p w14:paraId="62C4BFF0" w14:textId="77777777" w:rsidR="00613E6D" w:rsidRDefault="00613E6D" w:rsidP="00613E6D">
            <w:r>
              <w:tab/>
            </w:r>
            <w:r>
              <w:tab/>
              <w:t xml:space="preserve">            list[i+1] = temp;</w:t>
            </w:r>
          </w:p>
          <w:p w14:paraId="31045632" w14:textId="77777777" w:rsidR="00613E6D" w:rsidRPr="004019B6" w:rsidRDefault="00613E6D" w:rsidP="00613E6D">
            <w:pPr>
              <w:rPr>
                <w:color w:val="767171" w:themeColor="background2" w:themeShade="80"/>
              </w:rPr>
            </w:pPr>
            <w:r>
              <w:t xml:space="preserve">                            </w:t>
            </w:r>
            <w:r w:rsidRPr="004019B6">
              <w:rPr>
                <w:color w:val="767171" w:themeColor="background2" w:themeShade="80"/>
              </w:rPr>
              <w:t>//changed set to true - if not set to true at end of for loop bubble sort end</w:t>
            </w:r>
          </w:p>
          <w:p w14:paraId="0E6B873F" w14:textId="77777777" w:rsidR="00613E6D" w:rsidRDefault="00613E6D" w:rsidP="00613E6D">
            <w:r>
              <w:tab/>
            </w:r>
            <w:r>
              <w:tab/>
              <w:t xml:space="preserve">            changed = true;</w:t>
            </w:r>
          </w:p>
          <w:p w14:paraId="4E302F83" w14:textId="77777777" w:rsidR="00613E6D" w:rsidRDefault="00613E6D" w:rsidP="00613E6D">
            <w:r>
              <w:tab/>
            </w:r>
            <w:r>
              <w:tab/>
              <w:t xml:space="preserve">        }</w:t>
            </w:r>
          </w:p>
          <w:p w14:paraId="299B9433" w14:textId="77777777" w:rsidR="00613E6D" w:rsidRDefault="00613E6D" w:rsidP="00613E6D">
            <w:r>
              <w:tab/>
            </w:r>
            <w:r>
              <w:tab/>
              <w:t xml:space="preserve">    }</w:t>
            </w:r>
          </w:p>
          <w:p w14:paraId="509139AD" w14:textId="77777777" w:rsidR="00613E6D" w:rsidRDefault="00613E6D" w:rsidP="00613E6D">
            <w:r>
              <w:tab/>
            </w:r>
            <w:r>
              <w:tab/>
              <w:t>}</w:t>
            </w:r>
          </w:p>
          <w:p w14:paraId="6E5E70D2" w14:textId="77777777" w:rsidR="00613E6D" w:rsidRDefault="00613E6D" w:rsidP="00613E6D">
            <w:r>
              <w:tab/>
            </w:r>
          </w:p>
          <w:p w14:paraId="381B135D" w14:textId="77777777" w:rsidR="00613E6D" w:rsidRDefault="00613E6D" w:rsidP="00613E6D">
            <w:r>
              <w:t xml:space="preserve">            System.out.println(Arrays.toString(list));</w:t>
            </w:r>
          </w:p>
          <w:p w14:paraId="01C29FFF" w14:textId="77777777" w:rsidR="00613E6D" w:rsidRDefault="00613E6D" w:rsidP="00613E6D">
            <w:r>
              <w:t xml:space="preserve">    }</w:t>
            </w:r>
          </w:p>
          <w:p w14:paraId="5C5C2493" w14:textId="22809882" w:rsidR="00613E6D" w:rsidRDefault="00613E6D" w:rsidP="00613E6D">
            <w:r>
              <w:t>}</w:t>
            </w:r>
          </w:p>
        </w:tc>
      </w:tr>
    </w:tbl>
    <w:p w14:paraId="64FA0093" w14:textId="77777777" w:rsidR="000721CE" w:rsidRDefault="000721CE"/>
    <w:sectPr w:rsidR="000721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C46CB" w14:textId="77777777" w:rsidR="00B73EDE" w:rsidRDefault="00B73EDE" w:rsidP="00613E6D">
      <w:pPr>
        <w:spacing w:after="0" w:line="240" w:lineRule="auto"/>
      </w:pPr>
      <w:r>
        <w:separator/>
      </w:r>
    </w:p>
  </w:endnote>
  <w:endnote w:type="continuationSeparator" w:id="0">
    <w:p w14:paraId="0A90B68C" w14:textId="77777777" w:rsidR="00B73EDE" w:rsidRDefault="00B73EDE" w:rsidP="00613E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53E750" w14:textId="77777777" w:rsidR="00B73EDE" w:rsidRDefault="00B73EDE" w:rsidP="00613E6D">
      <w:pPr>
        <w:spacing w:after="0" w:line="240" w:lineRule="auto"/>
      </w:pPr>
      <w:r>
        <w:separator/>
      </w:r>
    </w:p>
  </w:footnote>
  <w:footnote w:type="continuationSeparator" w:id="0">
    <w:p w14:paraId="2B454509" w14:textId="77777777" w:rsidR="00B73EDE" w:rsidRDefault="00B73EDE" w:rsidP="00613E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sLA0tDCzMDYBMpR0lIJTi4sz8/NACgxrAWBgKwksAAAA"/>
  </w:docVars>
  <w:rsids>
    <w:rsidRoot w:val="00F4003A"/>
    <w:rsid w:val="000721CE"/>
    <w:rsid w:val="001B4FE8"/>
    <w:rsid w:val="004019B6"/>
    <w:rsid w:val="00613E6D"/>
    <w:rsid w:val="00891A4E"/>
    <w:rsid w:val="00B211CA"/>
    <w:rsid w:val="00B73EDE"/>
    <w:rsid w:val="00CB4CA8"/>
    <w:rsid w:val="00CE1F14"/>
    <w:rsid w:val="00EC6C9A"/>
    <w:rsid w:val="00F40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786C6"/>
  <w15:chartTrackingRefBased/>
  <w15:docId w15:val="{BFBB5F02-C5C1-48E9-ABC6-83782D0C3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3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3E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E6D"/>
  </w:style>
  <w:style w:type="paragraph" w:styleId="Footer">
    <w:name w:val="footer"/>
    <w:basedOn w:val="Normal"/>
    <w:link w:val="FooterChar"/>
    <w:uiPriority w:val="99"/>
    <w:unhideWhenUsed/>
    <w:rsid w:val="00613E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E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edder</dc:creator>
  <cp:keywords/>
  <dc:description/>
  <cp:lastModifiedBy>James Tedder</cp:lastModifiedBy>
  <cp:revision>6</cp:revision>
  <dcterms:created xsi:type="dcterms:W3CDTF">2018-10-30T16:01:00Z</dcterms:created>
  <dcterms:modified xsi:type="dcterms:W3CDTF">2018-11-01T11:57:00Z</dcterms:modified>
</cp:coreProperties>
</file>